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57B4C3E4" w14:textId="21CD7A30" w:rsidR="00552CB2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1B01B4">
        <w:rPr>
          <w:rFonts w:ascii="Tahoma" w:hAnsi="Tahoma" w:cs="Tahoma"/>
          <w:color w:val="000000"/>
        </w:rPr>
        <w:t xml:space="preserve">November </w:t>
      </w:r>
      <w:r w:rsidR="005F5473">
        <w:rPr>
          <w:rFonts w:ascii="Tahoma" w:hAnsi="Tahoma" w:cs="Tahoma"/>
          <w:color w:val="000000"/>
        </w:rPr>
        <w:t>2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5F5473">
        <w:rPr>
          <w:rFonts w:ascii="Tahoma" w:hAnsi="Tahoma" w:cs="Tahoma"/>
          <w:color w:val="000000"/>
        </w:rPr>
        <w:t>4:0</w:t>
      </w:r>
      <w:r w:rsidR="00ED7434">
        <w:rPr>
          <w:rFonts w:ascii="Tahoma" w:hAnsi="Tahoma" w:cs="Tahoma"/>
          <w:color w:val="000000"/>
        </w:rPr>
        <w:t>0</w:t>
      </w:r>
      <w:r w:rsidR="00552CB2">
        <w:rPr>
          <w:rFonts w:ascii="Tahoma" w:hAnsi="Tahoma" w:cs="Tahoma"/>
          <w:color w:val="000000"/>
        </w:rPr>
        <w:t xml:space="preserve"> PM</w:t>
      </w:r>
    </w:p>
    <w:p w14:paraId="0A049A93" w14:textId="3469BE42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4C71A9E2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913E87">
        <w:rPr>
          <w:rFonts w:ascii="Tahoma" w:hAnsi="Tahoma" w:cs="Tahoma"/>
          <w:b/>
          <w:bCs/>
          <w:color w:val="000000"/>
        </w:rPr>
        <w:t xml:space="preserve"> None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5F6C40F8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  <w:r w:rsidR="005F5473">
        <w:rPr>
          <w:rFonts w:ascii="Tahoma" w:hAnsi="Tahoma" w:cs="Tahoma"/>
          <w:b/>
          <w:bCs/>
          <w:color w:val="000000"/>
        </w:rPr>
        <w:t>-N/A</w:t>
      </w:r>
    </w:p>
    <w:p w14:paraId="2BD4441D" w14:textId="04AE6375" w:rsidR="001B01B4" w:rsidRDefault="0039276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  <w:r w:rsidR="005F5473">
        <w:rPr>
          <w:rFonts w:ascii="Tahoma" w:hAnsi="Tahoma" w:cs="Tahoma"/>
          <w:b/>
          <w:bCs/>
          <w:color w:val="000000"/>
        </w:rPr>
        <w:t>-N/A</w:t>
      </w:r>
    </w:p>
    <w:p w14:paraId="3C798745" w14:textId="628373E3" w:rsidR="005F5473" w:rsidRDefault="005F547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UT Budget Discussion</w:t>
      </w:r>
    </w:p>
    <w:p w14:paraId="4D2986EF" w14:textId="77777777" w:rsidR="001B01B4" w:rsidRDefault="001B01B4" w:rsidP="001B01B4">
      <w:pPr>
        <w:pStyle w:val="NormalWeb"/>
        <w:rPr>
          <w:rFonts w:ascii="Tahoma" w:hAnsi="Tahoma" w:cs="Tahoma"/>
          <w:b/>
          <w:bCs/>
          <w:color w:val="000000"/>
        </w:rPr>
      </w:pPr>
    </w:p>
    <w:p w14:paraId="6FF3BCC2" w14:textId="77777777" w:rsidR="001B01B4" w:rsidRPr="001B01B4" w:rsidRDefault="001B01B4" w:rsidP="001B01B4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2A58367" w14:textId="059398BF" w:rsidR="006D3201" w:rsidRDefault="005F547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>Executive Session 1 MRSA 405 (6) (D) Labor Negotiations: FOP and NCEU</w:t>
      </w:r>
    </w:p>
    <w:p w14:paraId="5AE7586C" w14:textId="77777777" w:rsidR="005F5473" w:rsidRDefault="005F547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B79C7E8" w14:textId="77777777" w:rsidR="00693D28" w:rsidRDefault="00693D28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7112DB73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5016DA7" w14:textId="77777777" w:rsidR="006D3201" w:rsidRDefault="006D3201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22AEBFD1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5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1"/>
  </w:num>
  <w:num w:numId="2" w16cid:durableId="785582234">
    <w:abstractNumId w:val="3"/>
  </w:num>
  <w:num w:numId="3" w16cid:durableId="10836230">
    <w:abstractNumId w:val="8"/>
  </w:num>
  <w:num w:numId="4" w16cid:durableId="351959847">
    <w:abstractNumId w:val="24"/>
  </w:num>
  <w:num w:numId="5" w16cid:durableId="1790778503">
    <w:abstractNumId w:val="4"/>
  </w:num>
  <w:num w:numId="6" w16cid:durableId="1790203541">
    <w:abstractNumId w:val="13"/>
  </w:num>
  <w:num w:numId="7" w16cid:durableId="943923275">
    <w:abstractNumId w:val="23"/>
  </w:num>
  <w:num w:numId="8" w16cid:durableId="388892002">
    <w:abstractNumId w:val="15"/>
  </w:num>
  <w:num w:numId="9" w16cid:durableId="804348805">
    <w:abstractNumId w:val="6"/>
  </w:num>
  <w:num w:numId="10" w16cid:durableId="1383943993">
    <w:abstractNumId w:val="36"/>
  </w:num>
  <w:num w:numId="11" w16cid:durableId="1304508881">
    <w:abstractNumId w:val="41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7"/>
  </w:num>
  <w:num w:numId="15" w16cid:durableId="986205363">
    <w:abstractNumId w:val="21"/>
  </w:num>
  <w:num w:numId="16" w16cid:durableId="1622951876">
    <w:abstractNumId w:val="38"/>
  </w:num>
  <w:num w:numId="17" w16cid:durableId="1198280737">
    <w:abstractNumId w:val="14"/>
  </w:num>
  <w:num w:numId="18" w16cid:durableId="1881361289">
    <w:abstractNumId w:val="30"/>
  </w:num>
  <w:num w:numId="19" w16cid:durableId="175191202">
    <w:abstractNumId w:val="32"/>
  </w:num>
  <w:num w:numId="20" w16cid:durableId="589967307">
    <w:abstractNumId w:val="19"/>
  </w:num>
  <w:num w:numId="21" w16cid:durableId="1777015875">
    <w:abstractNumId w:val="29"/>
  </w:num>
  <w:num w:numId="22" w16cid:durableId="1482965226">
    <w:abstractNumId w:val="45"/>
  </w:num>
  <w:num w:numId="23" w16cid:durableId="997729019">
    <w:abstractNumId w:val="40"/>
  </w:num>
  <w:num w:numId="24" w16cid:durableId="1107846864">
    <w:abstractNumId w:val="35"/>
  </w:num>
  <w:num w:numId="25" w16cid:durableId="35282002">
    <w:abstractNumId w:val="39"/>
  </w:num>
  <w:num w:numId="26" w16cid:durableId="1325739369">
    <w:abstractNumId w:val="43"/>
  </w:num>
  <w:num w:numId="27" w16cid:durableId="1162352488">
    <w:abstractNumId w:val="2"/>
  </w:num>
  <w:num w:numId="28" w16cid:durableId="937523197">
    <w:abstractNumId w:val="9"/>
  </w:num>
  <w:num w:numId="29" w16cid:durableId="494151570">
    <w:abstractNumId w:val="37"/>
  </w:num>
  <w:num w:numId="30" w16cid:durableId="1080827781">
    <w:abstractNumId w:val="42"/>
  </w:num>
  <w:num w:numId="31" w16cid:durableId="707489032">
    <w:abstractNumId w:val="10"/>
  </w:num>
  <w:num w:numId="32" w16cid:durableId="362099750">
    <w:abstractNumId w:val="34"/>
  </w:num>
  <w:num w:numId="33" w16cid:durableId="145519178">
    <w:abstractNumId w:val="17"/>
  </w:num>
  <w:num w:numId="34" w16cid:durableId="1460034699">
    <w:abstractNumId w:val="20"/>
  </w:num>
  <w:num w:numId="35" w16cid:durableId="1358116655">
    <w:abstractNumId w:val="25"/>
  </w:num>
  <w:num w:numId="36" w16cid:durableId="1886792083">
    <w:abstractNumId w:val="18"/>
  </w:num>
  <w:num w:numId="37" w16cid:durableId="1807233077">
    <w:abstractNumId w:val="7"/>
  </w:num>
  <w:num w:numId="38" w16cid:durableId="1611399739">
    <w:abstractNumId w:val="28"/>
  </w:num>
  <w:num w:numId="39" w16cid:durableId="288436078">
    <w:abstractNumId w:val="26"/>
  </w:num>
  <w:num w:numId="40" w16cid:durableId="1228494179">
    <w:abstractNumId w:val="46"/>
  </w:num>
  <w:num w:numId="41" w16cid:durableId="731460915">
    <w:abstractNumId w:val="11"/>
  </w:num>
  <w:num w:numId="42" w16cid:durableId="483744518">
    <w:abstractNumId w:val="47"/>
  </w:num>
  <w:num w:numId="43" w16cid:durableId="1491945963">
    <w:abstractNumId w:val="5"/>
  </w:num>
  <w:num w:numId="44" w16cid:durableId="706682118">
    <w:abstractNumId w:val="16"/>
  </w:num>
  <w:num w:numId="45" w16cid:durableId="1516505741">
    <w:abstractNumId w:val="44"/>
  </w:num>
  <w:num w:numId="46" w16cid:durableId="2022244722">
    <w:abstractNumId w:val="22"/>
  </w:num>
  <w:num w:numId="47" w16cid:durableId="152181989">
    <w:abstractNumId w:val="12"/>
  </w:num>
  <w:num w:numId="48" w16cid:durableId="161906867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asFAD9Ynag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01B1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1B4"/>
    <w:rsid w:val="001B07E9"/>
    <w:rsid w:val="001B1015"/>
    <w:rsid w:val="001B23A5"/>
    <w:rsid w:val="001C63E1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372E0"/>
    <w:rsid w:val="00241A72"/>
    <w:rsid w:val="002442FE"/>
    <w:rsid w:val="00246126"/>
    <w:rsid w:val="00246D56"/>
    <w:rsid w:val="002508EB"/>
    <w:rsid w:val="002520B3"/>
    <w:rsid w:val="00256392"/>
    <w:rsid w:val="00260BE6"/>
    <w:rsid w:val="00263E29"/>
    <w:rsid w:val="00264F96"/>
    <w:rsid w:val="00265D7E"/>
    <w:rsid w:val="00270236"/>
    <w:rsid w:val="002709E9"/>
    <w:rsid w:val="00274E9E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50478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B7E09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3F5964"/>
    <w:rsid w:val="00402DF1"/>
    <w:rsid w:val="0040640F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0B1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E171C"/>
    <w:rsid w:val="004F0690"/>
    <w:rsid w:val="004F4E52"/>
    <w:rsid w:val="005003E8"/>
    <w:rsid w:val="00510C40"/>
    <w:rsid w:val="005148E6"/>
    <w:rsid w:val="00516E7C"/>
    <w:rsid w:val="00521D8A"/>
    <w:rsid w:val="005252F5"/>
    <w:rsid w:val="00525C8F"/>
    <w:rsid w:val="005329C6"/>
    <w:rsid w:val="005344F9"/>
    <w:rsid w:val="005370F5"/>
    <w:rsid w:val="00552CB2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B0BF8"/>
    <w:rsid w:val="005C6607"/>
    <w:rsid w:val="005D28B0"/>
    <w:rsid w:val="005D3FD8"/>
    <w:rsid w:val="005F2B5A"/>
    <w:rsid w:val="005F3C6E"/>
    <w:rsid w:val="005F3FCA"/>
    <w:rsid w:val="005F5473"/>
    <w:rsid w:val="006043E7"/>
    <w:rsid w:val="006115A4"/>
    <w:rsid w:val="00620057"/>
    <w:rsid w:val="00620DA4"/>
    <w:rsid w:val="006216E3"/>
    <w:rsid w:val="00627D59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2A84"/>
    <w:rsid w:val="00684AF1"/>
    <w:rsid w:val="0068538A"/>
    <w:rsid w:val="006919B7"/>
    <w:rsid w:val="006919BD"/>
    <w:rsid w:val="00693D28"/>
    <w:rsid w:val="00695F79"/>
    <w:rsid w:val="00697BA8"/>
    <w:rsid w:val="006A1F7D"/>
    <w:rsid w:val="006A4E56"/>
    <w:rsid w:val="006A576C"/>
    <w:rsid w:val="006B3D9B"/>
    <w:rsid w:val="006B4A01"/>
    <w:rsid w:val="006B77C5"/>
    <w:rsid w:val="006C3651"/>
    <w:rsid w:val="006C5F9C"/>
    <w:rsid w:val="006D3201"/>
    <w:rsid w:val="006D61BB"/>
    <w:rsid w:val="006E3DD4"/>
    <w:rsid w:val="006F1330"/>
    <w:rsid w:val="006F619D"/>
    <w:rsid w:val="006F6FFA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84FED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CAC"/>
    <w:rsid w:val="00907D7C"/>
    <w:rsid w:val="00913E87"/>
    <w:rsid w:val="0091640B"/>
    <w:rsid w:val="00916C35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05B99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08DD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47D4"/>
    <w:rsid w:val="00AE63AB"/>
    <w:rsid w:val="00AE7090"/>
    <w:rsid w:val="00AF339B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C2B2B"/>
    <w:rsid w:val="00BC5AD0"/>
    <w:rsid w:val="00BD1393"/>
    <w:rsid w:val="00BD1E4C"/>
    <w:rsid w:val="00BD3E6E"/>
    <w:rsid w:val="00BD43FE"/>
    <w:rsid w:val="00BD619F"/>
    <w:rsid w:val="00BD6AF6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35E5B"/>
    <w:rsid w:val="00C413A9"/>
    <w:rsid w:val="00C41FC4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C6922"/>
    <w:rsid w:val="00CD0DAA"/>
    <w:rsid w:val="00CD1FF9"/>
    <w:rsid w:val="00CD3A5A"/>
    <w:rsid w:val="00CD5A06"/>
    <w:rsid w:val="00CD6BC8"/>
    <w:rsid w:val="00CE16E4"/>
    <w:rsid w:val="00CE5C69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5322D"/>
    <w:rsid w:val="00D544E1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E5272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0B10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D7434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7</TotalTime>
  <Pages>1</Pages>
  <Words>87</Words>
  <Characters>552</Characters>
  <Application>Microsoft Office Word</Application>
  <DocSecurity>0</DocSecurity>
  <Lines>3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4</cp:revision>
  <cp:lastPrinted>2023-10-13T15:57:00Z</cp:lastPrinted>
  <dcterms:created xsi:type="dcterms:W3CDTF">2023-10-26T19:34:00Z</dcterms:created>
  <dcterms:modified xsi:type="dcterms:W3CDTF">2023-10-27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-271032408</vt:i4>
  </property>
  <property fmtid="{D5CDD505-2E9C-101B-9397-08002B2CF9AE}" pid="4" name="GrammarlyDocumentId">
    <vt:lpwstr>45d785d5bf457b18533a037520e53151467a4b226b05a7874e9892aa07cff5dc</vt:lpwstr>
  </property>
</Properties>
</file>